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</w:t>
      </w:r>
      <w:r>
        <w:t xml:space="preserve"> </w:t>
      </w:r>
      <w:r>
        <w:t xml:space="preserve">2.</w:t>
      </w:r>
      <w:r>
        <w:t xml:space="preserve"> </w:t>
      </w:r>
      <w:r>
        <w:t xml:space="preserve">มารยาทในการรับประทานอาหาร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วันนี้พบกับวิชาการงานอาชีพ โดยคุณครูหรือว่าครูนกค่ะ</w:t>
      </w:r>
    </w:p>
    <w:p>
      <w:pPr>
        <w:pStyle w:val="BodyText"/>
      </w:pPr>
      <w:r>
        <w:t xml:space="preserve">(คุณครูณัฐทิยา) และพบกับ คุณครูณัฐทิยา เนียมสะอาด หรือที่เด็ก ๆ เีว่าคุณครูให้เด็ก ๆ นั้นไปคิดอะไรมา คุณครูฝ้ายพอจะจำได้ไหมคะ ครั้งที่แล้ว ครูฝ้ายก็เริ่มลืมแล้วค่ะคุณครูนก วันนี้เรามาทบทวนกันได้ค่ะ ซึ่งในวันนี้นะคะ เราก็ยังเรียนรู้ในเรื่องเดิมค่ะ นั่นก็คือเรื่องของมารยาทค่ะ วันนี้ค่ะ เราจะเรียนรู้ในเรื่องของมารยาทเรื่องการรับประทานอาหารนะคะ ก่อนอื่นเลยค่ะ เราไปทราบจุดประสงค์การเรียนรู้กันเลยค่ะ</w:t>
      </w:r>
    </w:p>
    <w:p>
      <w:pPr>
        <w:pStyle w:val="BodyText"/>
      </w:pPr>
      <w:r>
        <w:t xml:space="preserve">(คุณครูณัฐทิยา) สำหรับจุดประสงค์มีด้วยกัน 3 ข้อนะคะ ข้อที่ 1 อธิบายมารยาทในการรับประทานอาหารได้ อันที่ 2 ึฝึกมารยาทในการรับประทานอาหารได้ถูกต้อง ข้อที่ 3 นะคะ เห็นคุณค่าการมีมารยาทในสังคมนั่นเองค่ะ</w:t>
      </w:r>
    </w:p>
    <w:p>
      <w:pPr>
        <w:pStyle w:val="BodyText"/>
      </w:pPr>
      <w:r>
        <w:t xml:space="preserve">(คุณครูสุนทรี) พอเห็นจุดประสงค์ตรงนี้แล้วเด็ก ๆ เริ่มนึกออกแล้วใช่ไหมคะ ว่าคุณครูฝากการบ้านอะไรไว้ให้ การบ้านขอบคุณครู การบ้านของคุณครูนั่นคือนักเรียนอย่างไรบ้าง ขณะรับประทานอาหารคนละ 2 ข้อนะคะ คุณครูจะให้เวลาค่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 ได้คนละ 2 ข้อหรือเปล่า หรือใครได้มากกว่า 2 ข้อ ครูฝ้ายคะ ขอ 2 ข้อได้ไหมคะ</w:t>
      </w:r>
    </w:p>
    <w:p>
      <w:pPr>
        <w:pStyle w:val="BodyText"/>
      </w:pPr>
      <w:r>
        <w:t xml:space="preserve">(คุณครูณัฐทิยา) ได้เลยค่ะคุณครูนกนะคะ ข้อแรกของคุณครูฝ้ายนะคะ เวลาที่คุณครูฝ้ายรับประทานอาหารจะไม่พูดคุยเวลารับประทานอาหารค่ะ และข้อที่ 2 ไม่ส่งเสียงดังที่รับประทานอาหาร เช่น ไม่เคาะจานหรือเคาะช้อนต่าง ๆ ให้ส่งเสียงดังค่ะครูนก เยี่ยมมากค่ะ เยี่ยมมากค่ะ เรามาทบทวนกันเรื่องของมารยาทนะคะ ว่ามารยาท คืออะไร มารยาทนะคะ คือ ระเบียบแบบแผนที่ควรประพฤติหรือควรละเว้นในส่วนที่เกี่ยวกับผู้อื่น รวมทั้งชุมชนและคนหมู่มากนั่นเองค่ะ สำหรับในวันนี้นะคะ เราจะเรียนรู้มารยาทในการรับประทานอาหารค่ะ ซึ่งมีทั้งที่เราควรปฏิบัติและก็ไม่ควรปฏิบัตินั่นเองนะคะ การรับประทานอาหารกับผู้อื่น เป็นเรื่องพึงกระทำและถูกต้องนะคะ มาดูกันว่ามีอะไรบ้าง ข้อที่ 1 กันค่ะ ว่ามีอะไรกันบ้าง</w:t>
      </w:r>
    </w:p>
    <w:p>
      <w:pPr>
        <w:pStyle w:val="BodyText"/>
      </w:pPr>
      <w:r>
        <w:t xml:space="preserve">(คุณครูณัฐทิยา) สำหรับข้อที่ 1 นะคะ ใช้ช้อนกลางตักอาหารในสำรับทุกครั้ง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ณัฐทิยา) เพราะว่าเวลาที่เรารับประทานร่วมกับผู้อื่นนะคะ โดยการใช้ช้อนกลางนะคะ เพราะว่าแต่ละคนอาจจะมีไม่สบายอะไรอย่างนี้ใช่ไหมคะ ถ้าเราใช้ช้อนอันเดียวกันนะคะ ก็อาจจะติดโรคได้ค่ะ คุณครูนก</w:t>
      </w:r>
    </w:p>
    <w:p>
      <w:pPr>
        <w:pStyle w:val="BodyText"/>
      </w:pPr>
      <w:r>
        <w:t xml:space="preserve">(คุณครูสุนทรี) นี่คือมารยาทเลยนะคะ เราควรใช้ช้อนกลางนะคะ เพื่อป้องกันโรคต่าง ๆ ได้ด้วย ไม่ว่าจะอยู่ที่บ้าน หรืออยู่ตามร้านอาหารนะคะ ควรจะมีช้อนกลางในการตักอาหารนั่นเองนะคะ สำหรับข้อที่ 2 ค่ะ ไม่เคี้ยวอาหารเสียงดัง เวลาเคี้ยวนะคะ ควรที่จะปิดปากไว้ แล้วก็ค่อย ๆ เคี้ยว เพราะมันจะทำให้เสียมารยาทนั่นเองค่ะ</w:t>
      </w:r>
    </w:p>
    <w:p>
      <w:pPr>
        <w:pStyle w:val="BodyText"/>
      </w:pPr>
      <w:r>
        <w:t xml:space="preserve">(คุณครูณัฐทิยา) สำหรับในข้อที่ 3 นะคะ ไม่พูดคุยขณะที่มีอาหารเต็มปากนะคะ เพราะจะทำให้เราสำลักอาการได้นะคะ</w:t>
      </w:r>
    </w:p>
    <w:p>
      <w:pPr>
        <w:pStyle w:val="BodyText"/>
      </w:pPr>
      <w:r>
        <w:t xml:space="preserve">(คุณครูสุนทรี) ใช่ค่ะ ขณะที่มีอาหารอยู่เต็มปากนั้นอาจจะทำให้เศษอาหารหลุดออกมา ซึ่งดูแล้วไม่เหมาะสมด้วย ซึ่งเพื่อนที่ดูแล้ว รู้สึกรังเกียจเราได้นะคะ อันนี้ต้องระมัดระวังด้วยนะคะ แต่จะไม่คุยเลยขณะรับประทานอาการก็อย่างไรอยู่ ก็คือเราจะคุยกันเราควรที่จะให้อาหารที่อยู่ในปากหมดก่อน เคี้ยวให้หมดก่อนแล้วกอยพูดคุยกันได้ เด็ก ๆ ก็ปฏิบัติอย่างนี้ใช่หรือไม่ สำหรับข้อที่ 4 ค่ะ ตักอาหารให้พอดีคำ ไม่ตักคำใหญ่เกินไปนะคะ ตักอาหารพอดีคำ แล้วค่อย ๆ เคี้ยวนะคะ</w:t>
      </w:r>
    </w:p>
    <w:p>
      <w:pPr>
        <w:pStyle w:val="BodyText"/>
      </w:pPr>
      <w:r>
        <w:t xml:space="preserve">(คุณครูณัฐทิยา) สำหรับในส่วนของข้อที่ 5 ด้วยนะคะ ขณะรับประทานอาหารระมัดระวังไม่ให้ช้อนส้อมกระทบกันนะคะ เพราะว่าตรงนี้ทำให้เกิดเสียงดังรบกวนผู้อื่นหรือที่อยู่ข้าง ๆ ของเรานะคะ แล้วก็ไม่ควรที่จะเล่นกันด้วย บางคนนำช้อนกับส้อมหรือไปเคาะกับถาดนะคะ อันนี้เป็นการเสียมารยาทนะคะ อันนี้เลยค่ะ ใช่ช้อนกลางตักอาหารให้ผู้อื่นบ้าง เลื่อนจานอาหารให้ เพื่อแสดงความมีน้ำใจนั่นเองนะคะ อันนี้เราจะเห็นได้บ่อยครับ ก็คือถ้าเราไปประทานอาหารนอกบ้าน หรือเราได้เป็นแขกรับเชิญ ทานเลี้ยง สังสรรค์ นะคะ ก็จะมีโต๊ะจีนนะคะ ก็ควรที่จะตักให้กับคนที่อยู่อีกฝั่งบ้าง อยากจะทนอะไรที่อยู่ฝั่งนี้ไหม เพื่อเป็นการแสดงน้ำใจ แล้วอีกอย่างหนึ่งค่ะ ถ้าเราเป็นเด็ก เราอาจจะต้องให้ผู้ใหญ่กว่าเป็นคนตักอาหารก่อนนะคะ รอให้ผู้ที่มีอายุสูงกว่าเรานะคะ เป็นผู้เปิดอาหารก่อน เพื่อเป็นการ มีมารยาทอย่างหนึ่งด้วยนะคะ</w:t>
      </w:r>
    </w:p>
    <w:p>
      <w:pPr>
        <w:pStyle w:val="BodyText"/>
      </w:pPr>
      <w:r>
        <w:t xml:space="preserve">(คุณครูณัฐทิยา) ข้อสุดท้ายแล้วนะคะ ข้อที่ 7 ใช้มือหรือผหรือใช้มือปิดปากทุกครั้ง ขณะที่เราไอหรือจาม ขณะเคี้ยวอาหารนะคะ</w:t>
      </w:r>
    </w:p>
    <w:p>
      <w:pPr>
        <w:pStyle w:val="BodyText"/>
      </w:pPr>
      <w:r>
        <w:t xml:space="preserve">(คุณครูสุนทรี) อันนี้เพื่อไม่ให้อาหารของเรานั้นหลุดจากปากของเรานั่นเองนะคะ</w:t>
      </w:r>
    </w:p>
    <w:p>
      <w:pPr>
        <w:pStyle w:val="BodyText"/>
      </w:pPr>
      <w:r>
        <w:t xml:space="preserve">(คุณครูสุนทรี) สำหรับข้อที่ 8 ที่คุณครูจะยกตัวอย่างให้นะคะ การดื่มน้ำ เวลาที่เราดื่มน้ำนะคะ ควรแบบช้า ๆ ไม่ดื่มให้มีเสียง และควรมีการเว้นระยะบ้าง ไม่ควรที่จะทานข้าวหนึ่งคำแล้วดื่มน้ำนะคะ อบบนี้ถือเป็นการเสียมารยาทนะคะ แล้วก็ไม่ควรที่จะดื่มน้ำรวดเดียวหมดทั้งแก้ว ดื่มเสียงดัง อันนี้ต้องระมัดระวังด้วย ในเรื่องของการใช้แก้วเช่นเดียวกัน ที่เป็นแก้วนะคะ นักเรียนดื่มแล้วระวังฟันด้วยนะคะ บางคนเอาฟันไปกระทบแก้ว ซึ่งจะทำให้มีเสียงดัง แต่เสียงดังตรงนั้นยังไม่อันตรายเท่ากับเด็กไปกัดแก้ว นักเรียนไปกัดแก้ว ถ้าเกิดแก้วแตก เศษแก้วตรงนี้ต้องระมัดระวังด้วยค่ะ</w:t>
      </w:r>
    </w:p>
    <w:p>
      <w:pPr>
        <w:pStyle w:val="BodyText"/>
      </w:pPr>
      <w:r>
        <w:t xml:space="preserve">(คุณครูณัฐทิยา) สำหรับในส่วนของข้อที่ 3 นะคะ ไม่พูดคุยล้อเล่นขณะเคี้ยวอาหาร เพราะอาจจะทำให้เราสำลักอาหารได้ อาหารอาจจะไปติดที่หลอดลมของเราได้นั่นเองนะคะ</w:t>
      </w:r>
    </w:p>
    <w:p>
      <w:pPr>
        <w:pStyle w:val="BodyText"/>
      </w:pPr>
      <w:r>
        <w:t xml:space="preserve">(คุณครูสุนทรี) ใช่ค่ะ ต้องระวังอย่างยิ่งนะคะเด็ก ๆ สำหรับข้อสุดท้ายที่คุณครูเอามายกตัวอย่างให้ เมื่อรับประทานอาหารอิ่มแล้วและส้อมเข้าด้วยกันนะคะ เวลาเราอิ่มแล้วนะคะ เด็กดีมีมาารยาทค่ะ ชวนกันคิดสักเล็กน้อย หลังจากที่คุณครูมีตัวอย่างให้แล้ว 10 ข้อ นะคะ มารยาทที่ควรปฏิบัติในการรับประทานแลไม่ควรปฏิบัติ ข้อให้เด็ก ๆ นั้นช่วยกันคิด อย่าซ้ำกับที่คุณครูยกตัวอย่างมา 10 ข้อนะคะ ลองคิดคู่กับตัวเองดูค่ะ ขอคู่ที่อยู่ใกล้ ๆ ถ้าใครไม่มีคู่ขอให้เป็น 3 ได้ค่ะ คุณครูให้เวลาสักครู่หนึ่ง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 คิดได้หรือไม่คิดได้เยอะเลยค่ะ ครูฝ้ายคะ ขอสักข้อได้ไหมคะ จากเสียงเด็ก ๆ</w:t>
      </w:r>
    </w:p>
    <w:p>
      <w:pPr>
        <w:pStyle w:val="BodyText"/>
      </w:pPr>
      <w:r>
        <w:t xml:space="preserve">(คุณครูณัฐทิยา) ค่ะ ได้ยินเด็ก ๆ พูดมานะคะ อย่างข้อที่ควรปฏิบัตินะคะ เช่น เด็ก ๆ นะคะ ควรรับประทานอาหารด้วยความเรียบร้อย อาหาร แล้วข้อที่ไม่ควรปฏิบัติของเด็ก ๆ นะคะ ได้ยินเสียงมาว่านะคะ เด็ก ๆ จะเคาะจานนะคะ ในขณะที่รับประทานอาหารและคุยขณะที่รับประทานอาหารด้วยค่ะ ครูนก</w:t>
      </w:r>
    </w:p>
    <w:p>
      <w:pPr>
        <w:pStyle w:val="BodyText"/>
      </w:pPr>
      <w:r>
        <w:t xml:space="preserve">(คุณครูสุนทรี) ครูขอเสริมให้อีกนิดหนึ่งนะคะ ในเรื่องของไม่ควรปฏิบัตินะคะ เด็ก ๆ นั้น เวลารับประทานอาหารนะคะ สักเล็กน้อย ในที่นี้ก็คือว่าวางห่าง ๆ ไปเลย ไม่ควรใจจดใจจ่ออยู่ที่การรับประทานอาหารรับประทานอาหารไป ดูโทรศัพท์มือถือไปอันนี้เป็นอีกอันหนึ่งเสียมารยาท แล้วก็อีกอย่างหนึ่งนะคพ ครอบครัวของเรานั้นดูห่างเหินนะคะ เด็ก ๆ ควรจะมีสมพันธไมตรีกับครอบครัวของเราด้วยค่ะ เยี่ยมมาก ๆ เลยนะคะ ตอนนนี้นะคะ คุณครูมีบทบาทสมมติให้เด็ก ๆ ได้ดู 2 บทบาทนะคะ มีบทบาทที่ 1 และบทบาทที่ 2 หลังจากที่นักเรียนไปดูแล้ว ไปชมเลยค่ะ พี่เบสคะ // น้องแอร์ // เชิญนั่งเลยค่ะ //ขอบคุณครับ //นั่งเลยค่ะ พี่เบสท์ //ขอบคุณครับ</w:t>
      </w:r>
    </w:p>
    <w:p>
      <w:pPr>
        <w:pStyle w:val="BodyText"/>
      </w:pPr>
      <w:r>
        <w:t xml:space="preserve">(พี่เบส) มาทานได้นานหรือยังครับนี่เป็นอย่างไรบ้างคะ เดี๋ยวนี้สบายดีไหมคะ // เป็นอย่างไรบ้าง // สบายดีเช่นกันค่ะ มาดูเมนูของน้องแอนกันบ้างนะคะ พี่เบสท์ ค่ะพี่เบส แล้วนี่เป็นเมนูแนะนำเลยค่ะ ต้มจืดผักกาด พี่เบสต์ลองกินสิคะ ใช่แล้วค่ะ เชิญเลยค่ะพี่เบส // ขอบคุณครับ ค่ะ</w:t>
      </w:r>
    </w:p>
    <w:p>
      <w:pPr>
        <w:pStyle w:val="BodyText"/>
      </w:pPr>
      <w:r>
        <w:t xml:space="preserve">(พี่เบส) หน้าตาดีจังเลยนะครับนี่ // ครับ พี่เบสมีน้ำมาหรือยังคะ //พี่เบสซื้อน้ำมาหรือยังคะ แบ่งให้ 1 ขวดค่ะ</w:t>
      </w:r>
    </w:p>
    <w:p>
      <w:pPr>
        <w:pStyle w:val="BodyText"/>
      </w:pPr>
      <w:r>
        <w:t xml:space="preserve">(พี่เบส) ขอบคุณครับน้องแอร์ ใจดีอีกนะครับนี่ // ขอบคุณค่ะ //ฮัลโหลพี่อยู่ไหน มาเลย ๆ พี่ วันนี้เหนื่อยมากเลยน่ะ // น่ากินจังเลยครับพี่ // กินเลย //เป็นอย่างไรวันนี้เหนื่อยไหม</w:t>
      </w:r>
    </w:p>
    <w:p>
      <w:pPr>
        <w:pStyle w:val="BodyText"/>
      </w:pPr>
      <w:r>
        <w:t xml:space="preserve">(พี่เบส) เหนื่อยครับ // ประชุมน่ะสิ // ขอตัวก่อนนะคะ // น้ำนี่ไม่ทานแล้วใช่ไหมครับ //ไม่ทานแล้วค่ะ อย่างนั้นขอนะครับ อันนี้ก็อร่อยนะเธออร่อยมาก</w:t>
      </w:r>
    </w:p>
    <w:p>
      <w:pPr>
        <w:pStyle w:val="BodyText"/>
      </w:pPr>
      <w:r>
        <w:t xml:space="preserve">(คุณครูสุนทรี) หลังจากที่เด็ก ๆ ไปชมบทบาทสมมติแล้ว เป็นอย่างไรบ้างคะ สนุกสนานใช่ไหมคะ ย้ำนะคะ นั่นคือสมมตินะคะ เรามีบทบาทสมมติอยู่ 2 บทบาทสมมตินะคะ เด็ก ๆ จะปฏิบัติแบบไหนดีคะ</w:t>
      </w:r>
    </w:p>
    <w:p>
      <w:pPr>
        <w:pStyle w:val="BodyText"/>
      </w:pPr>
      <w:r>
        <w:t xml:space="preserve">(คุณครูณัฐทิยา) เด็ก ๆ ควรจะเลือกแบบที่ 1 ค่ะ หรือสถานการณ์ที่ 1 ค่ะ คุณครูนก</w:t>
      </w:r>
    </w:p>
    <w:p>
      <w:pPr>
        <w:pStyle w:val="BodyText"/>
      </w:pPr>
      <w:r>
        <w:t xml:space="preserve">(คุณครูสุนทรี) ใช่ค่ะ เด็ก ๆ ควรปฏิบัติแบบที่ 1 นะคะ ก็็คือการรับประทานอาหาร สำหรับบทบาทที่ 2 นั้น เป็นบทบาทจำลองขึ้น เป็นบทบาทสมมตินะคะ หลังจากนี้ไปค่ะ ขั้นปฏิบัติกิจกรรมของเรานะคะ บทบาทของคุณครูปลายทางนะคะ ให้แบ่งนักเรียนตามความเหมาะสมค่ะ และก็ให้คำปรึกษานักเรียนนะคะ ในเรื่องของการแสดงบทบาทสมมติ เรื่องเรื่องการรับประทานอาหารนะคะ เรื่องการรับประทานอาหาร ขอนิดหนึ่ง ว่าสิ่งที่นักเรียนเห็นที่ครูแสดงบทบาทไปห้ามซ้ำนะคะ ให้เล่นแบบอื่น แล้วก็ทำใบงานที่ 9 นะคะ ถ้าทำเสร็จในเวลาก็สามารถทำได้ค่ะ แต่ถ้าเกิดถ้าทำไม่เสร็จในเวลานะคะ ก็ต้องขอความอนุเคราะห์คุณครูช่วยฝากเป็นการบ้านให้เด็ก ๆ ด้วยนะคะ สำหรับนักเรียนค่ะ แบ่งตามกลุ่มเหมาะสม ในเรื่องของการรับประทานอาหารแสดงบทบาทสมมติในเรื่องของการรับประทานอาหารนะคะ แล้วก็ใบงานที่ 9 ด้วยนะคะ คุณครูคะฝากอีกนิดหนึ่งค่ะ ให้คะแนนได้เลยตามความเหมาะสมนะคะ ถ้าเกิดใครมีความคิดสร้างสรรค์ ให้เต็มได้เลยค่ะ มาดูหน้าตาใบงานกันนะคะครูฝ้าย</w:t>
      </w:r>
    </w:p>
    <w:p>
      <w:pPr>
        <w:pStyle w:val="BodyText"/>
      </w:pPr>
      <w:r>
        <w:t xml:space="preserve">(คุณครูณัฐทิยา) ค่ะ สำหรับใบงานของเรานะคะ ก็จะให้เด็ก ๆ วาดภาพนะคะ ซึ่งก็สถานการณ์มารยาทในการรับประทานอาหาร พร้อมกับตอบคำถามด้านล่างนี้ ภาพใหญ่ให้เด็ก ๆ ได้ดูกันนะคะ นี่ค่ะ ภาพตรงนี้ ส่วนข้อความที่ให้ตอบค่ะ ก็คือสถานการณ์ภาพที่นักเรียนวาดคือที่ไหนนะคะ บุคคลในภาพมีใครบ้าง พฤติกรรมที่ควรปฏิบัติกับคนในบ้านเป็นอย่างไรบ้าง แล้วถ้าเราไม่ปฏิบัติจะเกิดผลเสียอย่างไ รตรงนี้ถ้าเกิดเด็ก ๆ วาดตอนเราไปปิกนิกกันได้ไหมนะคะ ไปปิกนิคข้างนอก แล้วเรามีการรับประทานอาหารร่วมกับผู้อื่น</w:t>
      </w:r>
    </w:p>
    <w:p>
      <w:pPr>
        <w:pStyle w:val="BodyText"/>
      </w:pPr>
      <w:r>
        <w:t xml:space="preserve">(คุณครูณัฐทิยา) ได้ค่ะ แบบนี้ได้เช่นกันค่ะ</w:t>
      </w:r>
    </w:p>
    <w:p>
      <w:pPr>
        <w:pStyle w:val="BodyText"/>
      </w:pPr>
      <w:r>
        <w:t xml:space="preserve">(คุณครูสุนทรี) ค่ะ ตอนนี้เด็ก ๆ ก็ไปแสดงสมมติได้เลยค่ะ และอย่าทำใบงานด้วยนะคะ คุณครูจะให้เวลาไว้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แล้วนะคะ ไม่รู้ว่าเด็ก ๆ แสดงบทบาทสมมติอย่างไรกันบ้าง คุณครูเชื่อว่านักเรียนนั้นมีความคิดสร้างสรรค์นะคะ ต่อไปนะคะ สรุปบทเรียนของเราในวันนี้ ก็คือเรื่องของการสรุปค่ะ การรักษามารยาทในการรับประทานอาหารกับผู้อื่นเป็นสิ่งที่ทุกคนพึงกระทำและปฏิบัติให้ถูกต้องด้วย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เป็นเรื่องของมารยาทในการใช้ห้องเรียนร่วมกับผู้อื่นนะคะ และสิ่งที่ต้องเตรียมนะคะ เป็นมารยาทในการใช้ห้องเรียนร่วมกับผู้อื่นคุณครูสามารถดาวน์โหลดได้ที่ www.dltv..ac.th. นะคะ</w:t>
      </w:r>
    </w:p>
    <w:p>
      <w:pPr>
        <w:pStyle w:val="BodyText"/>
      </w:pPr>
      <w:r>
        <w:t xml:space="preserve">(คุณครูสุนทรี) ค่ะ สำหรับวันนี้นะคะ ครูนกและครูฝ้ายนะคะ ต้องขอ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2 2. มารยาทในการรับประทานอาหาร</dc:title>
  <dc:creator/>
  <cp:keywords/>
  <dcterms:created xsi:type="dcterms:W3CDTF">2021-10-20T05:32:04Z</dcterms:created>
  <dcterms:modified xsi:type="dcterms:W3CDTF">2021-10-20T05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